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1A7FE81F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647874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398DBA3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="006F0727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38D2A" w14:textId="77777777" w:rsidR="003E48BB" w:rsidRDefault="003E48BB" w:rsidP="000F2CC4">
      <w:r>
        <w:separator/>
      </w:r>
    </w:p>
  </w:endnote>
  <w:endnote w:type="continuationSeparator" w:id="0">
    <w:p w14:paraId="7453B695" w14:textId="77777777" w:rsidR="003E48BB" w:rsidRDefault="003E48B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010AC" w14:textId="77777777" w:rsidR="003E48BB" w:rsidRDefault="003E48BB" w:rsidP="000F2CC4">
      <w:r>
        <w:separator/>
      </w:r>
    </w:p>
  </w:footnote>
  <w:footnote w:type="continuationSeparator" w:id="0">
    <w:p w14:paraId="795D8A52" w14:textId="77777777" w:rsidR="003E48BB" w:rsidRDefault="003E48B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OoBQDbk51J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0565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298D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8BB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663D1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874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0727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2E47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E7E4C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DF0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4CE4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C7626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5</TotalTime>
  <Pages>5</Pages>
  <Words>1901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9</cp:revision>
  <cp:lastPrinted>2024-11-03T03:54:00Z</cp:lastPrinted>
  <dcterms:created xsi:type="dcterms:W3CDTF">2023-03-15T15:20:00Z</dcterms:created>
  <dcterms:modified xsi:type="dcterms:W3CDTF">2025-10-28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